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Lyon,</w:t>
      </w:r>
      <w:r>
        <w:t xml:space="preserve"> </w:t>
      </w:r>
      <w:r>
        <w:t xml:space="preserve">France</w:t>
      </w:r>
    </w:p>
    <w:bookmarkStart w:id="25" w:name="X43080dd041f10dc5e341bf81789b10bddcebde2"/>
    <w:p>
      <w:pPr>
        <w:pStyle w:val="Heading1"/>
      </w:pPr>
      <w:r>
        <w:t xml:space="preserve">Internship Application Letter: Data Scientist Position at [Company Nam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Company Name]</w:t>
      </w:r>
      <w:r>
        <w:br/>
      </w:r>
      <w:r>
        <w:rPr>
          <w:bCs/>
          <w:b/>
        </w:rPr>
        <w:t xml:space="preserve">Address:</w:t>
      </w:r>
      <w:r>
        <w:t xml:space="preserve"> </w:t>
      </w:r>
      <w:r>
        <w:t xml:space="preserve">[Company Address, Lyon, France]</w:t>
      </w:r>
    </w:p>
    <w:p>
      <w:pPr>
        <w:pStyle w:val="BodyText"/>
      </w:pPr>
      <w:r>
        <w:t xml:space="preserve">Dear Hiring Manager,</w:t>
      </w:r>
    </w:p>
    <w:p>
      <w:pPr>
        <w:pStyle w:val="BodyText"/>
      </w:pPr>
      <w:r>
        <w:t xml:space="preserve">I am writing with profound enthusiasm to express my application for the Data Scientist Internship position at [Company Name] in Lyon, France. As a final-year Master's student in Data Science at the Université Claude Bernard Lyon 1 with a specialization in machine learning and predictive analytics, I have meticulously aligned my academic trajectory and professional aspirations with the innovative ecosystem of Lyon—a city rapidly establishing itself as France’s second tech hub after Paris. My passion for transforming complex data into strategic business insights, combined with my deep admiration for Lyon’s thriving AI community and [Company Name]’s pioneering work in [mention specific field, e.g., healthcare analytics or smart city solutions], compels me to submit this application.</w:t>
      </w:r>
    </w:p>
    <w:bookmarkStart w:id="20" w:name="why-data-science-why-lyon"/>
    <w:p>
      <w:pPr>
        <w:pStyle w:val="Heading2"/>
      </w:pPr>
      <w:r>
        <w:t xml:space="preserve">Why Data Science? Why Lyon?</w:t>
      </w:r>
    </w:p>
    <w:p>
      <w:pPr>
        <w:pStyle w:val="FirstParagraph"/>
      </w:pPr>
      <w:r>
        <w:t xml:space="preserve">Lyon has captivated me not merely as a picturesque Rhône River city, but as a dynamic nexus of data science innovation. The presence of the Cité Internationale des Congrès (CIC), the Lyon Data Science Cluster, and institutions like INSA Lyon’s Center for Advanced Research in Data Science has created an unparalleled environment where academia, startups, and multinational corporations converge. I have actively engaged with this ecosystem—attending the Lyon Data Science Meetup Group sessions at La Part-Dieu innovation hub last spring, participating in the “AI for Social Good” hackathon hosted by La Fabrique Numérique, and studying case studies of local success stories like Cegedim’s AI-driven health analytics platform. This immersion solidified my conviction that Lyon is where data science transcends theory to drive tangible societal impact—a mission I am eager to contribute to through your internship program.</w:t>
      </w:r>
    </w:p>
    <w:bookmarkEnd w:id="20"/>
    <w:bookmarkStart w:id="21" w:name="Xd879946322343daf90fc28200e36c77494c5be6"/>
    <w:p>
      <w:pPr>
        <w:pStyle w:val="Heading2"/>
      </w:pPr>
      <w:r>
        <w:t xml:space="preserve">Academic &amp; Technical Alignment with Data Scientist Responsibilities</w:t>
      </w:r>
    </w:p>
    <w:p>
      <w:pPr>
        <w:pStyle w:val="FirstParagraph"/>
      </w:pPr>
      <w:r>
        <w:t xml:space="preserve">My Master’s thesis, “Optimizing Urban Mobility Patterns in French Metropolises Using Graph Neural Networks,” exemplifies my readiness for the technical demands of a Data Scientist role. I designed and implemented a multi-modal data pipeline processing 150M+ mobility records from Lyon’s public transport API (Velib’ Métropole), OpenStreetMap, and weather datasets. Leveraging Python (Pandas, Scikit-learn), PyTorch, and PostgreSQL, I developed a GNN model that improved route-prediction accuracy by 22% compared to traditional methods—directly addressing Lyon’s challenges with traffic congestion and sustainable urban planning. This project required rigorous data cleaning (handling missing values in French public datasets), feature engineering for spatial-temporal patterns, and ethical consideration of privacy-preserving anonymization—skills directly transferable to [Company Name]’s projects.</w:t>
      </w:r>
    </w:p>
    <w:p>
      <w:pPr>
        <w:pStyle w:val="BodyText"/>
      </w:pPr>
      <w:r>
        <w:t xml:space="preserve">Furthermore, my coursework at Université Lyon 1 included specialized modules in Advanced Statistical Modeling and NLP for European Languages, where I built a sentiment analysis tool trained on French Twitter datasets to monitor regional public opinion on urban policies. This experience honed my ability to handle linguistic nuances critical to working with French data sources—a distinct advantage over candidates without regional language exposure. My technical toolkit also includes Tableau for business visualization (used in my internship at [Previous Company/University Lab]), SQL for enterprise database management, and strong proficiency in version control via Git—ensuring seamless collaboration within engineering teams.</w:t>
      </w:r>
    </w:p>
    <w:bookmarkEnd w:id="21"/>
    <w:bookmarkStart w:id="22" w:name="why-this-internship-why-company-name"/>
    <w:p>
      <w:pPr>
        <w:pStyle w:val="Heading2"/>
      </w:pPr>
      <w:r>
        <w:t xml:space="preserve">Why This Internship? Why [Company Name]?</w:t>
      </w:r>
    </w:p>
    <w:p>
      <w:pPr>
        <w:pStyle w:val="FirstParagraph"/>
      </w:pPr>
      <w:r>
        <w:t xml:space="preserve">[Company Name]’s recent work on [mention specific project/product from company website/blog, e.g., “predictive maintenance for renewable energy infrastructure” or “personalized recommendation engines in French e-commerce”] resonates deeply with my academic focus. I was particularly inspired by your 2023 whitepaper on ethical AI frameworks in healthcare, which aligns with my thesis research on bias mitigation in spatial data models. Your commitment to embedding sustainability into data-driven solutions mirrors Lyon’s broader “Green Tech Initiative,” making me confident that this internship would offer meaningful work at the intersection of cutting-edge technology and civic responsibility.</w:t>
      </w:r>
    </w:p>
    <w:p>
      <w:pPr>
        <w:pStyle w:val="BodyText"/>
      </w:pPr>
      <w:r>
        <w:t xml:space="preserve">As a candidate, I bring not only technical rigor but also a cultural appreciation for French professional norms. Having completed my Erasmus+ semester at Université Lumière Lyon 2, I am fluent in French (C1 level) and adept at navigating collaborative environments that value structured dialogue and respect for hierarchical protocols—qualities essential for thriving within [Company Name]’s team dynamics. My internship with [Previous Company] in Paris involved cross-functional collaboration with French-speaking stakeholders, where I successfully presented data insights to non-technical executives using clear visualizations and concise business narratives—a skill I would apply immediately here.</w:t>
      </w:r>
    </w:p>
    <w:bookmarkEnd w:id="22"/>
    <w:bookmarkStart w:id="23" w:name="X08bcffc2deec65b7c941b2ba7dbad4d0c36114b"/>
    <w:p>
      <w:pPr>
        <w:pStyle w:val="Heading2"/>
      </w:pPr>
      <w:r>
        <w:t xml:space="preserve">Contribution to Lyon’s Data Science Community</w:t>
      </w:r>
    </w:p>
    <w:p>
      <w:pPr>
        <w:pStyle w:val="FirstParagraph"/>
      </w:pPr>
      <w:r>
        <w:t xml:space="preserve">Beyond my role as an intern, I am committed to contributing proactively to Lyon’s expanding tech community. I co-founded the “Data for All” student initiative at Université Lyon 1, organizing monthly workshops on open-source tools like Apache Spark tailored for French university students. This demonstrates my ability to foster knowledge-sharing—something [Company Name]’s collaborative culture clearly values. During this internship, I aim to both learn from your team’s expertise and contribute fresh perspectives in areas like leveraging Lyon’s unique urban data landscape for scalable AI solutions.</w:t>
      </w:r>
    </w:p>
    <w:bookmarkEnd w:id="23"/>
    <w:bookmarkStart w:id="24" w:name="conclusion-a-symbiotic-opportunity"/>
    <w:p>
      <w:pPr>
        <w:pStyle w:val="Heading2"/>
      </w:pPr>
      <w:r>
        <w:t xml:space="preserve">Conclusion: A Symbiotic Opportunity</w:t>
      </w:r>
    </w:p>
    <w:p>
      <w:pPr>
        <w:pStyle w:val="FirstParagraph"/>
      </w:pPr>
      <w:r>
        <w:t xml:space="preserve">This Internship Application Letter is not merely a formal submission; it represents the culmination of my academic dedication, technical growth, and unwavering alignment with Lyon’s vision for data science. I am eager to bring my analytical skills, adaptability in French professional settings, and passion for ethical AI to [Company Name]’s mission—while learning from industry leaders who are shaping the future of data-driven innovation in France. The opportunity to grow as a Data Scientist within your esteemed organization, embedded in Lyon’s vibrant tech fabric, would be an unparalleled step toward my goal of becoming a leader in responsible AI for European cities.</w:t>
      </w:r>
    </w:p>
    <w:p>
      <w:pPr>
        <w:pStyle w:val="BodyText"/>
      </w:pPr>
      <w:r>
        <w:t xml:space="preserve">Thank you for considering my application. I have attached my resume and academic transcripts for your review and welcome the opportunity to discuss how my background in data science aligns with [Company Name]’s objectives during an interview at your convenience. I look forward to contributing to Lyon’s legacy as a European leader in intelligent, human-centered technology.</w:t>
      </w:r>
    </w:p>
    <w:p>
      <w:pPr>
        <w:pStyle w:val="BodyText"/>
      </w:pPr>
      <w:r>
        <w:t xml:space="preserve">Sincerely,</w:t>
      </w:r>
      <w:r>
        <w:br/>
      </w:r>
      <w:r>
        <w:t xml:space="preserve">[Your Full Name]</w:t>
      </w:r>
      <w:r>
        <w:br/>
      </w:r>
      <w:r>
        <w:t xml:space="preserve">[Your Contact Information: Email | Phone | LinkedIn]</w:t>
      </w:r>
      <w:r>
        <w:br/>
      </w:r>
      <w:r>
        <w:t xml:space="preserve">[Your University &amp; Program: Master's in Data Science, Université Claude Bernard Lyon 1]</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Lyon, France</dc:title>
  <dc:creator/>
  <dc:language>en</dc:language>
  <cp:keywords/>
  <dcterms:created xsi:type="dcterms:W3CDTF">2026-07-15T03:57:19Z</dcterms:created>
  <dcterms:modified xsi:type="dcterms:W3CDTF">2026-07-15T03:57:19Z</dcterms:modified>
</cp:coreProperties>
</file>

<file path=docProps/custom.xml><?xml version="1.0" encoding="utf-8"?>
<Properties xmlns="http://schemas.openxmlformats.org/officeDocument/2006/custom-properties" xmlns:vt="http://schemas.openxmlformats.org/officeDocument/2006/docPropsVTypes"/>
</file>